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2466C" w14:textId="77777777" w:rsidR="00673E87" w:rsidRPr="00673E87" w:rsidRDefault="00673E87" w:rsidP="00FA57CD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6B47B6C" w14:textId="77777777" w:rsidR="00FA57CD" w:rsidRPr="003758FB" w:rsidRDefault="00661F67" w:rsidP="00FA57C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758FB">
        <w:rPr>
          <w:rFonts w:ascii="Times New Roman" w:hAnsi="Times New Roman" w:cs="Times New Roman"/>
          <w:b/>
          <w:sz w:val="28"/>
          <w:szCs w:val="28"/>
        </w:rPr>
        <w:t>Administrator Signature Verification</w:t>
      </w:r>
    </w:p>
    <w:p w14:paraId="54EF9E13" w14:textId="274F8822" w:rsidR="00021195" w:rsidRPr="00673E87" w:rsidRDefault="00FA57CD" w:rsidP="00673E8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758FB">
        <w:rPr>
          <w:rFonts w:ascii="Times New Roman" w:hAnsi="Times New Roman" w:cs="Times New Roman"/>
          <w:b/>
          <w:sz w:val="28"/>
          <w:szCs w:val="28"/>
        </w:rPr>
        <w:t>July 1, 20</w:t>
      </w:r>
      <w:r w:rsidR="002E5BCB">
        <w:rPr>
          <w:rFonts w:ascii="Times New Roman" w:hAnsi="Times New Roman" w:cs="Times New Roman"/>
          <w:b/>
          <w:sz w:val="28"/>
          <w:szCs w:val="28"/>
        </w:rPr>
        <w:t>2</w:t>
      </w:r>
      <w:r w:rsidR="00743086">
        <w:rPr>
          <w:rFonts w:ascii="Times New Roman" w:hAnsi="Times New Roman" w:cs="Times New Roman"/>
          <w:b/>
          <w:sz w:val="28"/>
          <w:szCs w:val="28"/>
        </w:rPr>
        <w:t>3</w:t>
      </w:r>
      <w:r w:rsidR="002E5BC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758FB">
        <w:rPr>
          <w:rFonts w:ascii="Times New Roman" w:hAnsi="Times New Roman" w:cs="Times New Roman"/>
          <w:b/>
          <w:sz w:val="28"/>
          <w:szCs w:val="28"/>
        </w:rPr>
        <w:t>to June 30, 20</w:t>
      </w:r>
      <w:r w:rsidR="000809A3">
        <w:rPr>
          <w:rFonts w:ascii="Times New Roman" w:hAnsi="Times New Roman" w:cs="Times New Roman"/>
          <w:b/>
          <w:sz w:val="28"/>
          <w:szCs w:val="28"/>
        </w:rPr>
        <w:t>2</w:t>
      </w:r>
      <w:r w:rsidR="00743086">
        <w:rPr>
          <w:rFonts w:ascii="Times New Roman" w:hAnsi="Times New Roman" w:cs="Times New Roman"/>
          <w:b/>
          <w:sz w:val="28"/>
          <w:szCs w:val="28"/>
        </w:rPr>
        <w:t>4</w:t>
      </w:r>
    </w:p>
    <w:p w14:paraId="07900F74" w14:textId="77777777" w:rsidR="00DE4DC8" w:rsidRPr="00673E87" w:rsidRDefault="00DE4DC8" w:rsidP="00531A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AD92BB" w14:textId="20DA3501" w:rsidR="00FA57CD" w:rsidRPr="004625BB" w:rsidRDefault="00FA57CD" w:rsidP="00531A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The person signing and executing all cooperative agreements with the </w:t>
      </w:r>
      <w:r w:rsidR="002E5BCB" w:rsidRPr="004625BB">
        <w:rPr>
          <w:rFonts w:ascii="Times New Roman" w:hAnsi="Times New Roman" w:cs="Times New Roman"/>
          <w:sz w:val="24"/>
          <w:szCs w:val="24"/>
        </w:rPr>
        <w:t>Division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of </w:t>
      </w:r>
      <w:r w:rsidR="002E5BCB" w:rsidRPr="004625BB">
        <w:rPr>
          <w:rFonts w:ascii="Times New Roman" w:hAnsi="Times New Roman" w:cs="Times New Roman"/>
          <w:sz w:val="24"/>
          <w:szCs w:val="24"/>
        </w:rPr>
        <w:t>Workforce Services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, </w:t>
      </w:r>
      <w:r w:rsidRPr="004625BB">
        <w:rPr>
          <w:rFonts w:ascii="Times New Roman" w:hAnsi="Times New Roman" w:cs="Times New Roman"/>
          <w:sz w:val="24"/>
          <w:szCs w:val="24"/>
        </w:rPr>
        <w:t xml:space="preserve">Adult Education </w:t>
      </w:r>
      <w:r w:rsidR="002E5BCB" w:rsidRPr="004625BB">
        <w:rPr>
          <w:rFonts w:ascii="Times New Roman" w:hAnsi="Times New Roman" w:cs="Times New Roman"/>
          <w:sz w:val="24"/>
          <w:szCs w:val="24"/>
        </w:rPr>
        <w:t>Section</w:t>
      </w:r>
      <w:r w:rsidRPr="004625BB">
        <w:rPr>
          <w:rFonts w:ascii="Times New Roman" w:hAnsi="Times New Roman" w:cs="Times New Roman"/>
          <w:sz w:val="24"/>
          <w:szCs w:val="24"/>
        </w:rPr>
        <w:t xml:space="preserve"> warrants and guarantees that </w:t>
      </w:r>
      <w:r w:rsidR="00673E87" w:rsidRPr="004625BB">
        <w:rPr>
          <w:rFonts w:ascii="Times New Roman" w:hAnsi="Times New Roman" w:cs="Times New Roman"/>
          <w:sz w:val="24"/>
          <w:szCs w:val="24"/>
        </w:rPr>
        <w:t>s/he</w:t>
      </w:r>
      <w:r w:rsidRPr="004625BB">
        <w:rPr>
          <w:rFonts w:ascii="Times New Roman" w:hAnsi="Times New Roman" w:cs="Times New Roman"/>
          <w:sz w:val="24"/>
          <w:szCs w:val="24"/>
        </w:rPr>
        <w:t xml:space="preserve"> has been fully authorized to execute </w:t>
      </w:r>
      <w:r w:rsidR="00531A74" w:rsidRPr="004625BB">
        <w:rPr>
          <w:rFonts w:ascii="Times New Roman" w:hAnsi="Times New Roman" w:cs="Times New Roman"/>
          <w:sz w:val="24"/>
          <w:szCs w:val="24"/>
        </w:rPr>
        <w:t>cooperative agreements to bind the contractor to all terms, conditions, performance, and provisions.</w:t>
      </w:r>
    </w:p>
    <w:p w14:paraId="69E2F59C" w14:textId="77777777" w:rsidR="00D846F1" w:rsidRPr="004625BB" w:rsidRDefault="00D846F1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F54E2B" w14:textId="77777777" w:rsidR="00112EDB" w:rsidRPr="004625BB" w:rsidRDefault="00F84D17" w:rsidP="009C7CE2">
      <w:pPr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By my signature</w:t>
      </w:r>
      <w:r w:rsidR="00112EDB" w:rsidRPr="004625BB">
        <w:rPr>
          <w:rFonts w:ascii="Times New Roman" w:hAnsi="Times New Roman" w:cs="Times New Roman"/>
          <w:sz w:val="24"/>
          <w:szCs w:val="24"/>
        </w:rPr>
        <w:t>,</w:t>
      </w:r>
      <w:r w:rsidRPr="004625BB">
        <w:rPr>
          <w:rFonts w:ascii="Times New Roman" w:hAnsi="Times New Roman" w:cs="Times New Roman"/>
          <w:sz w:val="24"/>
          <w:szCs w:val="24"/>
        </w:rPr>
        <w:t xml:space="preserve"> I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 xml:space="preserve">verify that I am 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the 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Chief </w:t>
      </w:r>
      <w:r w:rsidR="00E26252" w:rsidRPr="004625BB">
        <w:rPr>
          <w:rFonts w:ascii="Times New Roman" w:hAnsi="Times New Roman" w:cs="Times New Roman"/>
          <w:sz w:val="24"/>
          <w:szCs w:val="24"/>
        </w:rPr>
        <w:t>Local Education Agency (</w:t>
      </w:r>
      <w:r w:rsidR="00021195" w:rsidRPr="004625BB">
        <w:rPr>
          <w:rFonts w:ascii="Times New Roman" w:hAnsi="Times New Roman" w:cs="Times New Roman"/>
          <w:sz w:val="24"/>
          <w:szCs w:val="24"/>
        </w:rPr>
        <w:t>LEA</w:t>
      </w:r>
      <w:r w:rsidR="00E26252" w:rsidRPr="004625BB">
        <w:rPr>
          <w:rFonts w:ascii="Times New Roman" w:hAnsi="Times New Roman" w:cs="Times New Roman"/>
          <w:sz w:val="24"/>
          <w:szCs w:val="24"/>
        </w:rPr>
        <w:t>)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9C7CE2" w:rsidRPr="004625BB">
        <w:rPr>
          <w:rFonts w:ascii="Times New Roman" w:hAnsi="Times New Roman" w:cs="Times New Roman"/>
          <w:sz w:val="24"/>
          <w:szCs w:val="24"/>
        </w:rPr>
        <w:t>Administrator (President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, Chancellor, </w:t>
      </w:r>
      <w:r w:rsidR="009C7CE2" w:rsidRPr="004625BB">
        <w:rPr>
          <w:rFonts w:ascii="Times New Roman" w:hAnsi="Times New Roman" w:cs="Times New Roman"/>
          <w:sz w:val="24"/>
          <w:szCs w:val="24"/>
        </w:rPr>
        <w:t>Superintendent,</w:t>
      </w:r>
      <w:r w:rsidR="00673E87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21195" w:rsidRPr="004625BB">
        <w:rPr>
          <w:rFonts w:ascii="Times New Roman" w:hAnsi="Times New Roman" w:cs="Times New Roman"/>
          <w:sz w:val="24"/>
          <w:szCs w:val="24"/>
        </w:rPr>
        <w:t>L</w:t>
      </w:r>
      <w:r w:rsidR="00673E87" w:rsidRPr="004625BB">
        <w:rPr>
          <w:rFonts w:ascii="Times New Roman" w:hAnsi="Times New Roman" w:cs="Times New Roman"/>
          <w:sz w:val="24"/>
          <w:szCs w:val="24"/>
        </w:rPr>
        <w:t>iteracy Council Board President/</w:t>
      </w:r>
      <w:r w:rsidR="00021195" w:rsidRPr="004625BB">
        <w:rPr>
          <w:rFonts w:ascii="Times New Roman" w:hAnsi="Times New Roman" w:cs="Times New Roman"/>
          <w:sz w:val="24"/>
          <w:szCs w:val="24"/>
        </w:rPr>
        <w:t>Chair</w:t>
      </w:r>
      <w:r w:rsidR="00673E87" w:rsidRPr="004625BB">
        <w:rPr>
          <w:rFonts w:ascii="Times New Roman" w:hAnsi="Times New Roman" w:cs="Times New Roman"/>
          <w:sz w:val="24"/>
          <w:szCs w:val="24"/>
        </w:rPr>
        <w:t>, etc.</w:t>
      </w:r>
      <w:r w:rsidR="00654DA8" w:rsidRPr="004625BB">
        <w:rPr>
          <w:rFonts w:ascii="Times New Roman" w:hAnsi="Times New Roman" w:cs="Times New Roman"/>
          <w:sz w:val="24"/>
          <w:szCs w:val="24"/>
        </w:rPr>
        <w:t>)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for the </w:t>
      </w:r>
      <w:r w:rsidR="000078E5" w:rsidRPr="004625BB">
        <w:rPr>
          <w:rFonts w:ascii="Times New Roman" w:hAnsi="Times New Roman" w:cs="Times New Roman"/>
          <w:sz w:val="24"/>
          <w:szCs w:val="24"/>
        </w:rPr>
        <w:t>LEA</w:t>
      </w:r>
      <w:r w:rsidR="00E26252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F06D1D" w:rsidRPr="004625BB">
        <w:rPr>
          <w:rFonts w:ascii="Times New Roman" w:hAnsi="Times New Roman" w:cs="Times New Roman"/>
          <w:sz w:val="24"/>
          <w:szCs w:val="24"/>
        </w:rPr>
        <w:t>providing administration services</w:t>
      </w:r>
      <w:r w:rsidRPr="004625BB">
        <w:rPr>
          <w:rFonts w:ascii="Times New Roman" w:hAnsi="Times New Roman" w:cs="Times New Roman"/>
          <w:sz w:val="24"/>
          <w:szCs w:val="24"/>
        </w:rPr>
        <w:t xml:space="preserve"> for t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he </w:t>
      </w:r>
      <w:r w:rsidR="000078E5" w:rsidRPr="004625BB">
        <w:rPr>
          <w:rFonts w:ascii="Times New Roman" w:hAnsi="Times New Roman" w:cs="Times New Roman"/>
          <w:sz w:val="24"/>
          <w:szCs w:val="24"/>
        </w:rPr>
        <w:t xml:space="preserve">following 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Adult Education </w:t>
      </w:r>
      <w:r w:rsidR="00F06D1D" w:rsidRPr="004625BB">
        <w:rPr>
          <w:rFonts w:ascii="Times New Roman" w:hAnsi="Times New Roman" w:cs="Times New Roman"/>
          <w:sz w:val="24"/>
          <w:szCs w:val="24"/>
        </w:rPr>
        <w:t>Program</w:t>
      </w:r>
      <w:r w:rsidR="0005586F" w:rsidRPr="004625BB">
        <w:rPr>
          <w:rFonts w:ascii="Times New Roman" w:hAnsi="Times New Roman" w:cs="Times New Roman"/>
          <w:sz w:val="24"/>
          <w:szCs w:val="24"/>
        </w:rPr>
        <w:t xml:space="preserve"> or Literacy Council</w:t>
      </w:r>
      <w:r w:rsidR="00F06D1D" w:rsidRPr="004625BB">
        <w:rPr>
          <w:rFonts w:ascii="Times New Roman" w:hAnsi="Times New Roman" w:cs="Times New Roman"/>
          <w:sz w:val="24"/>
          <w:szCs w:val="24"/>
        </w:rPr>
        <w:t>: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573F81" w:rsidRPr="004625BB">
        <w:rPr>
          <w:rFonts w:ascii="Times New Roman" w:hAnsi="Times New Roman" w:cs="Times New Roman"/>
          <w:sz w:val="24"/>
          <w:szCs w:val="24"/>
        </w:rPr>
        <w:t>___</w:t>
      </w:r>
      <w:r w:rsidR="00673E87" w:rsidRPr="004625BB">
        <w:rPr>
          <w:rFonts w:ascii="Times New Roman" w:hAnsi="Times New Roman" w:cs="Times New Roman"/>
          <w:sz w:val="24"/>
          <w:szCs w:val="24"/>
        </w:rPr>
        <w:t>______________________</w:t>
      </w:r>
      <w:r w:rsidR="00573F81" w:rsidRPr="004625BB">
        <w:rPr>
          <w:rFonts w:ascii="Times New Roman" w:hAnsi="Times New Roman" w:cs="Times New Roman"/>
          <w:sz w:val="24"/>
          <w:szCs w:val="24"/>
        </w:rPr>
        <w:t>__________________________________________</w:t>
      </w:r>
    </w:p>
    <w:p w14:paraId="57C4A20F" w14:textId="77777777" w:rsidR="009635B0" w:rsidRPr="004625BB" w:rsidRDefault="009635B0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89FC82" w14:textId="77777777" w:rsidR="009635B0" w:rsidRPr="004625BB" w:rsidRDefault="009635B0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A8BFA6" w14:textId="77777777" w:rsidR="00F84D17" w:rsidRPr="004625BB" w:rsidRDefault="00112EDB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________________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Pr="004625BB">
        <w:rPr>
          <w:rFonts w:ascii="Times New Roman" w:hAnsi="Times New Roman" w:cs="Times New Roman"/>
          <w:sz w:val="24"/>
          <w:szCs w:val="24"/>
        </w:rPr>
        <w:t xml:space="preserve">______  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B42BF9" w:rsidRPr="004625BB">
        <w:rPr>
          <w:rFonts w:ascii="Times New Roman" w:hAnsi="Times New Roman" w:cs="Times New Roman"/>
          <w:sz w:val="24"/>
          <w:szCs w:val="24"/>
        </w:rPr>
        <w:t xml:space="preserve">         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Pr="004625BB">
        <w:rPr>
          <w:rFonts w:ascii="Times New Roman" w:hAnsi="Times New Roman" w:cs="Times New Roman"/>
          <w:sz w:val="24"/>
          <w:szCs w:val="24"/>
        </w:rPr>
        <w:t>___________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</w:t>
      </w:r>
      <w:r w:rsidRPr="004625BB">
        <w:rPr>
          <w:rFonts w:ascii="Times New Roman" w:hAnsi="Times New Roman" w:cs="Times New Roman"/>
          <w:sz w:val="24"/>
          <w:szCs w:val="24"/>
        </w:rPr>
        <w:t>_____________</w:t>
      </w:r>
    </w:p>
    <w:p w14:paraId="61CD1486" w14:textId="77777777" w:rsidR="00661F67" w:rsidRPr="004625BB" w:rsidRDefault="003758FB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Name (Printed or Typed)</w:t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112ED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112EDB"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 xml:space="preserve"> Signature</w:t>
      </w:r>
      <w:r w:rsidR="0005586F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  <w:t>Date</w:t>
      </w:r>
    </w:p>
    <w:p w14:paraId="139954FD" w14:textId="77777777" w:rsidR="00661F67" w:rsidRPr="004625BB" w:rsidRDefault="00661F67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5E2E7F" w14:textId="77777777" w:rsidR="007C3A3B" w:rsidRPr="004625BB" w:rsidRDefault="007C3A3B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2AAE01" w14:textId="77777777" w:rsidR="005033AD" w:rsidRPr="004625BB" w:rsidRDefault="00D846F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I will sign all documents for the Adult Education Program</w:t>
      </w:r>
      <w:r w:rsidR="00680177" w:rsidRPr="004625BB">
        <w:rPr>
          <w:rFonts w:ascii="Times New Roman" w:hAnsi="Times New Roman" w:cs="Times New Roman"/>
          <w:sz w:val="24"/>
          <w:szCs w:val="24"/>
        </w:rPr>
        <w:t>/Literacy Council</w:t>
      </w:r>
      <w:r w:rsidRPr="004625BB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4623D8C" w14:textId="77777777" w:rsidR="00DE4DC8" w:rsidRPr="004625BB" w:rsidRDefault="00DE4DC8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DFEDE4" w14:textId="77777777" w:rsidR="007C3A3B" w:rsidRPr="004625BB" w:rsidRDefault="00D846F1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Yes __</w:t>
      </w:r>
      <w:r w:rsidR="0005586F" w:rsidRPr="004625BB">
        <w:rPr>
          <w:rFonts w:ascii="Times New Roman" w:hAnsi="Times New Roman" w:cs="Times New Roman"/>
          <w:sz w:val="24"/>
          <w:szCs w:val="24"/>
        </w:rPr>
        <w:t>_ *</w:t>
      </w:r>
      <w:r w:rsidRPr="004625BB">
        <w:rPr>
          <w:rFonts w:ascii="Times New Roman" w:hAnsi="Times New Roman" w:cs="Times New Roman"/>
          <w:sz w:val="24"/>
          <w:szCs w:val="24"/>
        </w:rPr>
        <w:t>No___</w:t>
      </w:r>
    </w:p>
    <w:p w14:paraId="24B608FD" w14:textId="77777777" w:rsidR="00673E87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839E7C" w14:textId="77777777" w:rsidR="00673E87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63ED50" w14:textId="77777777" w:rsidR="00D846F1" w:rsidRPr="004625BB" w:rsidRDefault="0005586F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*</w:t>
      </w:r>
      <w:r w:rsidR="00D846F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If answered No, please 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>submit</w:t>
      </w:r>
      <w:r w:rsidR="00D846F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the following</w:t>
      </w:r>
      <w:r w:rsidR="0030786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statement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="0030786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below 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>on</w:t>
      </w:r>
      <w:r w:rsidR="00BD6B8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="00BD6B83" w:rsidRPr="004625BB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LEA</w:t>
      </w:r>
      <w:r w:rsidR="00BD6B83" w:rsidRPr="004625BB">
        <w:rPr>
          <w:rFonts w:ascii="Times New Roman" w:hAnsi="Times New Roman" w:cs="Times New Roman"/>
          <w:i/>
          <w:color w:val="FF0000"/>
          <w:sz w:val="24"/>
          <w:szCs w:val="24"/>
          <w:u w:val="single"/>
        </w:rPr>
        <w:t xml:space="preserve"> </w:t>
      </w:r>
      <w:r w:rsidR="00F377B1" w:rsidRPr="004625BB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letterhead</w:t>
      </w:r>
      <w:r w:rsidR="00D846F1" w:rsidRPr="004625BB">
        <w:rPr>
          <w:rFonts w:ascii="Times New Roman" w:hAnsi="Times New Roman" w:cs="Times New Roman"/>
          <w:i/>
          <w:sz w:val="24"/>
          <w:szCs w:val="24"/>
        </w:rPr>
        <w:t>:</w:t>
      </w:r>
    </w:p>
    <w:p w14:paraId="3E93F00D" w14:textId="77777777" w:rsidR="00483749" w:rsidRPr="004625BB" w:rsidRDefault="00483749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6D0255" w14:textId="77777777" w:rsidR="00BD6B83" w:rsidRPr="004625BB" w:rsidRDefault="00307863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“</w:t>
      </w:r>
      <w:r w:rsidR="00D846F1" w:rsidRPr="004625BB">
        <w:rPr>
          <w:rFonts w:ascii="Times New Roman" w:hAnsi="Times New Roman" w:cs="Times New Roman"/>
          <w:sz w:val="24"/>
          <w:szCs w:val="24"/>
        </w:rPr>
        <w:t>I authorize _________</w:t>
      </w:r>
      <w:r w:rsidR="001B0F90" w:rsidRPr="004625BB">
        <w:rPr>
          <w:rFonts w:ascii="Times New Roman" w:hAnsi="Times New Roman" w:cs="Times New Roman"/>
          <w:sz w:val="24"/>
          <w:szCs w:val="24"/>
        </w:rPr>
        <w:t>________</w:t>
      </w:r>
      <w:r w:rsidR="00D846F1" w:rsidRPr="004625BB">
        <w:rPr>
          <w:rFonts w:ascii="Times New Roman" w:hAnsi="Times New Roman" w:cs="Times New Roman"/>
          <w:sz w:val="24"/>
          <w:szCs w:val="24"/>
        </w:rPr>
        <w:t xml:space="preserve">___________ to sign all </w:t>
      </w:r>
      <w:r w:rsidR="002F708B" w:rsidRPr="004625BB">
        <w:rPr>
          <w:rFonts w:ascii="Times New Roman" w:hAnsi="Times New Roman" w:cs="Times New Roman"/>
          <w:sz w:val="24"/>
          <w:szCs w:val="24"/>
        </w:rPr>
        <w:t>financial documents</w:t>
      </w:r>
      <w:r w:rsidR="00093141" w:rsidRPr="004625BB">
        <w:rPr>
          <w:rFonts w:ascii="Times New Roman" w:hAnsi="Times New Roman" w:cs="Times New Roman"/>
          <w:sz w:val="24"/>
          <w:szCs w:val="24"/>
        </w:rPr>
        <w:t>,</w:t>
      </w:r>
      <w:r w:rsidR="002F708B" w:rsidRPr="004625BB">
        <w:rPr>
          <w:rFonts w:ascii="Times New Roman" w:hAnsi="Times New Roman" w:cs="Times New Roman"/>
          <w:sz w:val="24"/>
          <w:szCs w:val="24"/>
        </w:rPr>
        <w:t xml:space="preserve"> excluding initial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FF4808" w14:textId="39925483" w:rsidR="00BD6B83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  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51028F">
        <w:rPr>
          <w:rFonts w:ascii="Times New Roman" w:hAnsi="Times New Roman" w:cs="Times New Roman"/>
          <w:sz w:val="24"/>
          <w:szCs w:val="24"/>
        </w:rPr>
        <w:t xml:space="preserve">Proxy </w:t>
      </w:r>
      <w:r w:rsidR="00BD6B83" w:rsidRPr="004625BB">
        <w:rPr>
          <w:rFonts w:ascii="Times New Roman" w:hAnsi="Times New Roman" w:cs="Times New Roman"/>
          <w:sz w:val="24"/>
          <w:szCs w:val="24"/>
        </w:rPr>
        <w:t>Name Printed/Typed</w:t>
      </w:r>
    </w:p>
    <w:p w14:paraId="387B0385" w14:textId="77777777" w:rsidR="00B42BF9" w:rsidRPr="004625BB" w:rsidRDefault="00B42BF9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42CA06" w14:textId="77777777" w:rsidR="003758FB" w:rsidRPr="004625BB" w:rsidRDefault="00BD6B83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gr</w:t>
      </w:r>
      <w:r w:rsidR="000078E5" w:rsidRPr="004625BB">
        <w:rPr>
          <w:rFonts w:ascii="Times New Roman" w:hAnsi="Times New Roman" w:cs="Times New Roman"/>
          <w:sz w:val="24"/>
          <w:szCs w:val="24"/>
        </w:rPr>
        <w:t>ants</w:t>
      </w:r>
      <w:r w:rsidR="00093141" w:rsidRPr="004625BB">
        <w:rPr>
          <w:rFonts w:ascii="Times New Roman" w:hAnsi="Times New Roman" w:cs="Times New Roman"/>
          <w:sz w:val="24"/>
          <w:szCs w:val="24"/>
        </w:rPr>
        <w:t>,</w:t>
      </w:r>
      <w:r w:rsidR="000078E5" w:rsidRPr="004625BB">
        <w:rPr>
          <w:rFonts w:ascii="Times New Roman" w:hAnsi="Times New Roman" w:cs="Times New Roman"/>
          <w:sz w:val="24"/>
          <w:szCs w:val="24"/>
        </w:rPr>
        <w:t xml:space="preserve"> and accompanying documents for the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D846F1" w:rsidRPr="004625BB">
        <w:rPr>
          <w:rFonts w:ascii="Times New Roman" w:hAnsi="Times New Roman" w:cs="Times New Roman"/>
          <w:sz w:val="24"/>
          <w:szCs w:val="24"/>
        </w:rPr>
        <w:t>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="00D846F1" w:rsidRPr="004625BB">
        <w:rPr>
          <w:rFonts w:ascii="Times New Roman" w:hAnsi="Times New Roman" w:cs="Times New Roman"/>
          <w:sz w:val="24"/>
          <w:szCs w:val="24"/>
        </w:rPr>
        <w:t xml:space="preserve">_______________________ </w:t>
      </w:r>
    </w:p>
    <w:p w14:paraId="374D37AD" w14:textId="2F677865" w:rsidR="003758FB" w:rsidRPr="004625BB" w:rsidRDefault="0009314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51028F">
        <w:rPr>
          <w:rFonts w:ascii="Times New Roman" w:hAnsi="Times New Roman" w:cs="Times New Roman"/>
          <w:sz w:val="24"/>
          <w:szCs w:val="24"/>
        </w:rPr>
        <w:t>Program</w:t>
      </w:r>
      <w:r w:rsidRPr="004625BB">
        <w:rPr>
          <w:rFonts w:ascii="Times New Roman" w:hAnsi="Times New Roman" w:cs="Times New Roman"/>
          <w:sz w:val="24"/>
          <w:szCs w:val="24"/>
        </w:rPr>
        <w:t xml:space="preserve"> Name Printed/Typed</w:t>
      </w:r>
    </w:p>
    <w:p w14:paraId="285DA61D" w14:textId="77777777" w:rsidR="00093141" w:rsidRPr="004625BB" w:rsidRDefault="0009314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BA7E34" w14:textId="74FB62FE" w:rsidR="00112EDB" w:rsidRPr="004625BB" w:rsidRDefault="00D846F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Adult Education</w:t>
      </w:r>
      <w:r w:rsidR="001B0F90" w:rsidRPr="004625BB">
        <w:rPr>
          <w:rFonts w:ascii="Times New Roman" w:hAnsi="Times New Roman" w:cs="Times New Roman"/>
          <w:sz w:val="24"/>
          <w:szCs w:val="24"/>
        </w:rPr>
        <w:t>/Literacy Council</w:t>
      </w:r>
      <w:r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3758FB" w:rsidRPr="004625BB">
        <w:rPr>
          <w:rFonts w:ascii="Times New Roman" w:hAnsi="Times New Roman" w:cs="Times New Roman"/>
          <w:sz w:val="24"/>
          <w:szCs w:val="24"/>
        </w:rPr>
        <w:t>program for</w:t>
      </w:r>
      <w:r w:rsidRPr="004625BB">
        <w:rPr>
          <w:rFonts w:ascii="Times New Roman" w:hAnsi="Times New Roman" w:cs="Times New Roman"/>
          <w:sz w:val="24"/>
          <w:szCs w:val="24"/>
        </w:rPr>
        <w:t xml:space="preserve"> the </w:t>
      </w:r>
      <w:r w:rsidR="002E5BCB" w:rsidRPr="004625BB">
        <w:rPr>
          <w:rFonts w:ascii="Times New Roman" w:hAnsi="Times New Roman" w:cs="Times New Roman"/>
          <w:sz w:val="24"/>
          <w:szCs w:val="24"/>
        </w:rPr>
        <w:t>202</w:t>
      </w:r>
      <w:r w:rsidR="00743086">
        <w:rPr>
          <w:rFonts w:ascii="Times New Roman" w:hAnsi="Times New Roman" w:cs="Times New Roman"/>
          <w:sz w:val="24"/>
          <w:szCs w:val="24"/>
        </w:rPr>
        <w:t>3</w:t>
      </w:r>
      <w:r w:rsidR="002E5BCB" w:rsidRPr="004625BB">
        <w:rPr>
          <w:rFonts w:ascii="Times New Roman" w:hAnsi="Times New Roman" w:cs="Times New Roman"/>
          <w:sz w:val="24"/>
          <w:szCs w:val="24"/>
        </w:rPr>
        <w:t>-202</w:t>
      </w:r>
      <w:r w:rsidR="00743086">
        <w:rPr>
          <w:rFonts w:ascii="Times New Roman" w:hAnsi="Times New Roman" w:cs="Times New Roman"/>
          <w:sz w:val="24"/>
          <w:szCs w:val="24"/>
        </w:rPr>
        <w:t>4</w:t>
      </w:r>
      <w:r w:rsidR="002E5BC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93141" w:rsidRPr="004625BB">
        <w:rPr>
          <w:rFonts w:ascii="Times New Roman" w:hAnsi="Times New Roman" w:cs="Times New Roman"/>
          <w:sz w:val="24"/>
          <w:szCs w:val="24"/>
        </w:rPr>
        <w:t>program year</w:t>
      </w:r>
      <w:r w:rsidRPr="004625BB">
        <w:rPr>
          <w:rFonts w:ascii="Times New Roman" w:hAnsi="Times New Roman" w:cs="Times New Roman"/>
          <w:sz w:val="24"/>
          <w:szCs w:val="24"/>
        </w:rPr>
        <w:t>.</w:t>
      </w:r>
      <w:r w:rsidR="00307863" w:rsidRPr="004625BB">
        <w:rPr>
          <w:rFonts w:ascii="Times New Roman" w:hAnsi="Times New Roman" w:cs="Times New Roman"/>
          <w:sz w:val="24"/>
          <w:szCs w:val="24"/>
        </w:rPr>
        <w:t>”</w:t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</w:p>
    <w:p w14:paraId="2C88584C" w14:textId="77777777" w:rsidR="00093141" w:rsidRPr="004625BB" w:rsidRDefault="00093141" w:rsidP="00BD6B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B0396C" w14:textId="77777777" w:rsidR="003758FB" w:rsidRPr="004625BB" w:rsidRDefault="003758FB" w:rsidP="003758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_____________________________   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        ___________________________________</w:t>
      </w:r>
    </w:p>
    <w:p w14:paraId="5497A798" w14:textId="77777777" w:rsidR="00230AA2" w:rsidRPr="004625BB" w:rsidRDefault="003758FB" w:rsidP="003758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Name (Printed or Typed)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Signature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  <w:t>Date</w:t>
      </w:r>
    </w:p>
    <w:p w14:paraId="4D37C0EE" w14:textId="70E4F0AA" w:rsidR="004625BB" w:rsidRPr="004625BB" w:rsidRDefault="004625BB" w:rsidP="004625BB">
      <w:pPr>
        <w:tabs>
          <w:tab w:val="left" w:pos="1590"/>
        </w:tabs>
        <w:rPr>
          <w:rFonts w:ascii="Times New Roman" w:hAnsi="Times New Roman" w:cs="Times New Roman"/>
          <w:sz w:val="24"/>
          <w:szCs w:val="24"/>
        </w:rPr>
      </w:pPr>
    </w:p>
    <w:p w14:paraId="3C3A2897" w14:textId="77777777" w:rsidR="004625BB" w:rsidRPr="004625BB" w:rsidRDefault="004625BB" w:rsidP="004625BB">
      <w:pPr>
        <w:rPr>
          <w:rFonts w:ascii="Times New Roman" w:hAnsi="Times New Roman" w:cs="Times New Roman"/>
          <w:sz w:val="24"/>
          <w:szCs w:val="24"/>
        </w:rPr>
      </w:pPr>
    </w:p>
    <w:p w14:paraId="49BD5657" w14:textId="77777777" w:rsidR="004625BB" w:rsidRPr="004625BB" w:rsidRDefault="004625BB" w:rsidP="004625BB">
      <w:pPr>
        <w:rPr>
          <w:rFonts w:ascii="Times New Roman" w:hAnsi="Times New Roman" w:cs="Times New Roman"/>
          <w:sz w:val="24"/>
          <w:szCs w:val="24"/>
        </w:rPr>
      </w:pPr>
    </w:p>
    <w:p w14:paraId="17040AB1" w14:textId="7FA61DFF" w:rsidR="00F84D17" w:rsidRPr="004625BB" w:rsidRDefault="004625BB" w:rsidP="004625BB">
      <w:pPr>
        <w:tabs>
          <w:tab w:val="left" w:pos="9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F84D17" w:rsidRPr="004625BB" w:rsidSect="004625B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4C3DC" w14:textId="77777777" w:rsidR="00C83592" w:rsidRDefault="00C83592" w:rsidP="009635B0">
      <w:pPr>
        <w:spacing w:after="0" w:line="240" w:lineRule="auto"/>
      </w:pPr>
      <w:r>
        <w:separator/>
      </w:r>
    </w:p>
  </w:endnote>
  <w:endnote w:type="continuationSeparator" w:id="0">
    <w:p w14:paraId="1F75F87B" w14:textId="77777777" w:rsidR="00C83592" w:rsidRDefault="00C83592" w:rsidP="00963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072418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0A8B5F" w14:textId="40FFB5B8" w:rsidR="004625BB" w:rsidRDefault="004625BB" w:rsidP="0058421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C3C7CC" w14:textId="77777777" w:rsidR="004625BB" w:rsidRDefault="004625BB" w:rsidP="004625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0"/>
        <w:szCs w:val="20"/>
      </w:rPr>
      <w:id w:val="-17563466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BCCA71" w14:textId="6E70D768" w:rsidR="004625BB" w:rsidRPr="004625BB" w:rsidRDefault="004625BB" w:rsidP="00584216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0"/>
            <w:szCs w:val="20"/>
          </w:rPr>
        </w:pP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begin"/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separate"/>
        </w:r>
        <w:r w:rsidRPr="004625BB">
          <w:rPr>
            <w:rStyle w:val="PageNumber"/>
            <w:rFonts w:ascii="Times New Roman" w:hAnsi="Times New Roman" w:cs="Times New Roman"/>
            <w:noProof/>
            <w:sz w:val="20"/>
            <w:szCs w:val="20"/>
          </w:rPr>
          <w:t>1</w:t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1ED8A30D" w14:textId="48A432F5" w:rsidR="009635B0" w:rsidRDefault="009635B0" w:rsidP="004625BB">
    <w:pPr>
      <w:pStyle w:val="Footer"/>
      <w:ind w:right="360"/>
      <w:rPr>
        <w:rFonts w:ascii="Times New Roman" w:hAnsi="Times New Roman" w:cs="Times New Roman"/>
        <w:sz w:val="20"/>
        <w:szCs w:val="20"/>
      </w:rPr>
    </w:pPr>
    <w:r w:rsidRPr="004625BB">
      <w:rPr>
        <w:rFonts w:ascii="Times New Roman" w:hAnsi="Times New Roman" w:cs="Times New Roman"/>
        <w:sz w:val="20"/>
        <w:szCs w:val="20"/>
      </w:rPr>
      <w:t xml:space="preserve">Revised </w:t>
    </w:r>
    <w:r w:rsidR="00743086">
      <w:rPr>
        <w:rFonts w:ascii="Times New Roman" w:hAnsi="Times New Roman" w:cs="Times New Roman"/>
        <w:sz w:val="20"/>
        <w:szCs w:val="20"/>
      </w:rPr>
      <w:t>3</w:t>
    </w:r>
    <w:r w:rsidR="002E5BCB" w:rsidRPr="004625BB">
      <w:rPr>
        <w:rFonts w:ascii="Times New Roman" w:hAnsi="Times New Roman" w:cs="Times New Roman"/>
        <w:sz w:val="20"/>
        <w:szCs w:val="20"/>
      </w:rPr>
      <w:t>/</w:t>
    </w:r>
    <w:r w:rsidR="001A48B3">
      <w:rPr>
        <w:rFonts w:ascii="Times New Roman" w:hAnsi="Times New Roman" w:cs="Times New Roman"/>
        <w:sz w:val="20"/>
        <w:szCs w:val="20"/>
      </w:rPr>
      <w:t>1</w:t>
    </w:r>
    <w:r w:rsidR="00AD001A">
      <w:rPr>
        <w:rFonts w:ascii="Times New Roman" w:hAnsi="Times New Roman" w:cs="Times New Roman"/>
        <w:sz w:val="20"/>
        <w:szCs w:val="20"/>
      </w:rPr>
      <w:t>6</w:t>
    </w:r>
    <w:r w:rsidR="002E5BCB" w:rsidRPr="004625BB">
      <w:rPr>
        <w:rFonts w:ascii="Times New Roman" w:hAnsi="Times New Roman" w:cs="Times New Roman"/>
        <w:sz w:val="20"/>
        <w:szCs w:val="20"/>
      </w:rPr>
      <w:t>/</w:t>
    </w:r>
    <w:r w:rsidR="001A48B3">
      <w:rPr>
        <w:rFonts w:ascii="Times New Roman" w:hAnsi="Times New Roman" w:cs="Times New Roman"/>
        <w:sz w:val="20"/>
        <w:szCs w:val="20"/>
      </w:rPr>
      <w:t>2</w:t>
    </w:r>
    <w:r w:rsidR="000C0B0A">
      <w:rPr>
        <w:rFonts w:ascii="Times New Roman" w:hAnsi="Times New Roman" w:cs="Times New Roman"/>
        <w:sz w:val="20"/>
        <w:szCs w:val="20"/>
      </w:rPr>
      <w:t>3</w:t>
    </w:r>
  </w:p>
  <w:p w14:paraId="206EC7E2" w14:textId="77777777" w:rsidR="000C0B0A" w:rsidRPr="004625BB" w:rsidRDefault="000C0B0A" w:rsidP="004625BB">
    <w:pPr>
      <w:pStyle w:val="Footer"/>
      <w:ind w:right="360"/>
      <w:rPr>
        <w:rFonts w:ascii="Times New Roman" w:hAnsi="Times New Roman" w:cs="Times New Roman"/>
        <w:sz w:val="20"/>
        <w:szCs w:val="20"/>
      </w:rPr>
    </w:pPr>
  </w:p>
  <w:p w14:paraId="77F3E86F" w14:textId="77777777" w:rsidR="009635B0" w:rsidRDefault="009635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25881" w14:textId="77777777" w:rsidR="00AD001A" w:rsidRDefault="00AD0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9DB95" w14:textId="77777777" w:rsidR="00C83592" w:rsidRDefault="00C83592" w:rsidP="009635B0">
      <w:pPr>
        <w:spacing w:after="0" w:line="240" w:lineRule="auto"/>
      </w:pPr>
      <w:r>
        <w:separator/>
      </w:r>
    </w:p>
  </w:footnote>
  <w:footnote w:type="continuationSeparator" w:id="0">
    <w:p w14:paraId="7CCD0FE5" w14:textId="77777777" w:rsidR="00C83592" w:rsidRDefault="00C83592" w:rsidP="00963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06B4F" w14:textId="77777777" w:rsidR="00AD001A" w:rsidRDefault="00AD0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8F9A8" w14:textId="3913477C" w:rsidR="00673E87" w:rsidRDefault="002E5BCB" w:rsidP="00673E87">
    <w:pPr>
      <w:spacing w:after="0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>Division of Workforce Services</w:t>
    </w:r>
    <w:r w:rsidR="00673E87">
      <w:rPr>
        <w:rFonts w:ascii="Times New Roman" w:hAnsi="Times New Roman" w:cs="Times New Roman"/>
        <w:bCs/>
        <w:sz w:val="20"/>
        <w:szCs w:val="20"/>
      </w:rPr>
      <w:t xml:space="preserve">, </w:t>
    </w:r>
    <w:r w:rsidR="00673E87" w:rsidRPr="00C032DA">
      <w:rPr>
        <w:rFonts w:ascii="Times New Roman" w:hAnsi="Times New Roman" w:cs="Times New Roman"/>
        <w:bCs/>
        <w:sz w:val="20"/>
        <w:szCs w:val="20"/>
      </w:rPr>
      <w:t xml:space="preserve">Adult Education </w:t>
    </w:r>
    <w:r>
      <w:rPr>
        <w:rFonts w:ascii="Times New Roman" w:hAnsi="Times New Roman" w:cs="Times New Roman"/>
        <w:bCs/>
        <w:sz w:val="20"/>
        <w:szCs w:val="20"/>
      </w:rPr>
      <w:t>Section</w:t>
    </w:r>
    <w:r w:rsidR="00673E87">
      <w:rPr>
        <w:rFonts w:ascii="Times New Roman" w:hAnsi="Times New Roman" w:cs="Times New Roman"/>
        <w:bCs/>
        <w:sz w:val="20"/>
        <w:szCs w:val="20"/>
      </w:rPr>
      <w:t xml:space="preserve"> </w:t>
    </w:r>
  </w:p>
  <w:p w14:paraId="6CCE8935" w14:textId="3EF6DB39" w:rsidR="00673E87" w:rsidRPr="00C032DA" w:rsidRDefault="00673E87" w:rsidP="00673E87">
    <w:pPr>
      <w:spacing w:after="0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 xml:space="preserve">Administrator Signature Verification </w:t>
    </w:r>
    <w:r w:rsidR="00303E5A">
      <w:rPr>
        <w:rFonts w:ascii="Times New Roman" w:hAnsi="Times New Roman" w:cs="Times New Roman"/>
        <w:bCs/>
        <w:sz w:val="20"/>
        <w:szCs w:val="20"/>
      </w:rPr>
      <w:t xml:space="preserve">PY </w:t>
    </w:r>
    <w:r w:rsidRPr="00C032DA">
      <w:rPr>
        <w:rFonts w:ascii="Times New Roman" w:hAnsi="Times New Roman" w:cs="Times New Roman"/>
        <w:bCs/>
        <w:sz w:val="20"/>
        <w:szCs w:val="20"/>
      </w:rPr>
      <w:t>20</w:t>
    </w:r>
    <w:r w:rsidR="002E5BCB">
      <w:rPr>
        <w:rFonts w:ascii="Times New Roman" w:hAnsi="Times New Roman" w:cs="Times New Roman"/>
        <w:bCs/>
        <w:sz w:val="20"/>
        <w:szCs w:val="20"/>
      </w:rPr>
      <w:t>2</w:t>
    </w:r>
    <w:r w:rsidR="00743086">
      <w:rPr>
        <w:rFonts w:ascii="Times New Roman" w:hAnsi="Times New Roman" w:cs="Times New Roman"/>
        <w:bCs/>
        <w:sz w:val="20"/>
        <w:szCs w:val="20"/>
      </w:rPr>
      <w:t>3</w:t>
    </w:r>
    <w:r w:rsidRPr="00C032DA">
      <w:rPr>
        <w:rFonts w:ascii="Times New Roman" w:hAnsi="Times New Roman" w:cs="Times New Roman"/>
        <w:bCs/>
        <w:sz w:val="20"/>
        <w:szCs w:val="20"/>
      </w:rPr>
      <w:t>-20</w:t>
    </w:r>
    <w:r w:rsidR="000809A3">
      <w:rPr>
        <w:rFonts w:ascii="Times New Roman" w:hAnsi="Times New Roman" w:cs="Times New Roman"/>
        <w:bCs/>
        <w:sz w:val="20"/>
        <w:szCs w:val="20"/>
      </w:rPr>
      <w:t>2</w:t>
    </w:r>
    <w:r w:rsidR="00743086">
      <w:rPr>
        <w:rFonts w:ascii="Times New Roman" w:hAnsi="Times New Roman" w:cs="Times New Roman"/>
        <w:bCs/>
        <w:sz w:val="20"/>
        <w:szCs w:val="20"/>
      </w:rPr>
      <w:t>4</w:t>
    </w:r>
  </w:p>
  <w:p w14:paraId="4A7294AA" w14:textId="77777777" w:rsidR="00673E87" w:rsidRPr="00673E87" w:rsidRDefault="00673E87">
    <w:pPr>
      <w:pStyle w:val="Header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091B" w14:textId="77777777" w:rsidR="00AD001A" w:rsidRDefault="00AD0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55544"/>
    <w:multiLevelType w:val="hybridMultilevel"/>
    <w:tmpl w:val="AC8CE32C"/>
    <w:lvl w:ilvl="0" w:tplc="994A2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865B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1D6D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31C8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2B2B1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AE0A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EFCEE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3076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5A0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9BF21C2"/>
    <w:multiLevelType w:val="hybridMultilevel"/>
    <w:tmpl w:val="A7B09202"/>
    <w:lvl w:ilvl="0" w:tplc="CB4471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9228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384C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7E0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5E2E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9A7D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F86D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4A61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A42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6449883">
    <w:abstractNumId w:val="0"/>
  </w:num>
  <w:num w:numId="2" w16cid:durableId="1125927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bMwMzYzMzW0MDFR0lEKTi0uzszPAykwrAUA9m8w7ywAAAA="/>
  </w:docVars>
  <w:rsids>
    <w:rsidRoot w:val="00C06228"/>
    <w:rsid w:val="00000800"/>
    <w:rsid w:val="000078E5"/>
    <w:rsid w:val="00021195"/>
    <w:rsid w:val="00021F47"/>
    <w:rsid w:val="0005586F"/>
    <w:rsid w:val="000809A3"/>
    <w:rsid w:val="00093141"/>
    <w:rsid w:val="000C0B0A"/>
    <w:rsid w:val="00112EDB"/>
    <w:rsid w:val="001450AC"/>
    <w:rsid w:val="0018285D"/>
    <w:rsid w:val="001A48B3"/>
    <w:rsid w:val="001B0F90"/>
    <w:rsid w:val="001B3F5A"/>
    <w:rsid w:val="001C1134"/>
    <w:rsid w:val="001F44BE"/>
    <w:rsid w:val="001F57AC"/>
    <w:rsid w:val="001F74B8"/>
    <w:rsid w:val="00230AA2"/>
    <w:rsid w:val="00245D98"/>
    <w:rsid w:val="0028384E"/>
    <w:rsid w:val="002945F8"/>
    <w:rsid w:val="002968B1"/>
    <w:rsid w:val="002E5BCB"/>
    <w:rsid w:val="002F708B"/>
    <w:rsid w:val="00303E5A"/>
    <w:rsid w:val="00307863"/>
    <w:rsid w:val="00336FD7"/>
    <w:rsid w:val="00355D58"/>
    <w:rsid w:val="003758FB"/>
    <w:rsid w:val="00396700"/>
    <w:rsid w:val="003F3FB0"/>
    <w:rsid w:val="004625BB"/>
    <w:rsid w:val="00483749"/>
    <w:rsid w:val="004C7134"/>
    <w:rsid w:val="004E348B"/>
    <w:rsid w:val="004F5258"/>
    <w:rsid w:val="005033AD"/>
    <w:rsid w:val="0051028F"/>
    <w:rsid w:val="00531A74"/>
    <w:rsid w:val="00573F81"/>
    <w:rsid w:val="005754B6"/>
    <w:rsid w:val="005C6789"/>
    <w:rsid w:val="005D4536"/>
    <w:rsid w:val="00654DA8"/>
    <w:rsid w:val="00661F67"/>
    <w:rsid w:val="00673E87"/>
    <w:rsid w:val="00680177"/>
    <w:rsid w:val="006C0D2F"/>
    <w:rsid w:val="006D5787"/>
    <w:rsid w:val="00743086"/>
    <w:rsid w:val="00750B13"/>
    <w:rsid w:val="007820C1"/>
    <w:rsid w:val="007C3A3B"/>
    <w:rsid w:val="008107EB"/>
    <w:rsid w:val="0081558F"/>
    <w:rsid w:val="00891CE8"/>
    <w:rsid w:val="009635B0"/>
    <w:rsid w:val="00984498"/>
    <w:rsid w:val="009A79A9"/>
    <w:rsid w:val="009C76CA"/>
    <w:rsid w:val="009C7CE2"/>
    <w:rsid w:val="009F3E4D"/>
    <w:rsid w:val="00A372BB"/>
    <w:rsid w:val="00A54E7B"/>
    <w:rsid w:val="00A91B8B"/>
    <w:rsid w:val="00AC759E"/>
    <w:rsid w:val="00AD001A"/>
    <w:rsid w:val="00AF35A3"/>
    <w:rsid w:val="00B36033"/>
    <w:rsid w:val="00B42BF9"/>
    <w:rsid w:val="00B66FA8"/>
    <w:rsid w:val="00BC6CE0"/>
    <w:rsid w:val="00BD6B83"/>
    <w:rsid w:val="00C02551"/>
    <w:rsid w:val="00C06228"/>
    <w:rsid w:val="00C33D2D"/>
    <w:rsid w:val="00C83592"/>
    <w:rsid w:val="00CD6818"/>
    <w:rsid w:val="00CF036A"/>
    <w:rsid w:val="00CF542A"/>
    <w:rsid w:val="00D504D1"/>
    <w:rsid w:val="00D62C96"/>
    <w:rsid w:val="00D7082B"/>
    <w:rsid w:val="00D846F1"/>
    <w:rsid w:val="00DE4DC8"/>
    <w:rsid w:val="00E26252"/>
    <w:rsid w:val="00E44968"/>
    <w:rsid w:val="00EC3EBC"/>
    <w:rsid w:val="00ED2AE1"/>
    <w:rsid w:val="00F06D1D"/>
    <w:rsid w:val="00F20C89"/>
    <w:rsid w:val="00F35A6D"/>
    <w:rsid w:val="00F377B1"/>
    <w:rsid w:val="00F72027"/>
    <w:rsid w:val="00F84D17"/>
    <w:rsid w:val="00FA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899BB0"/>
  <w15:docId w15:val="{0546C888-738D-4DD4-A396-5259569FE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85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5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5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3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5B0"/>
  </w:style>
  <w:style w:type="paragraph" w:styleId="Footer">
    <w:name w:val="footer"/>
    <w:basedOn w:val="Normal"/>
    <w:link w:val="FooterChar"/>
    <w:uiPriority w:val="99"/>
    <w:unhideWhenUsed/>
    <w:rsid w:val="00963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5B0"/>
  </w:style>
  <w:style w:type="character" w:styleId="CommentReference">
    <w:name w:val="annotation reference"/>
    <w:basedOn w:val="DefaultParagraphFont"/>
    <w:uiPriority w:val="99"/>
    <w:semiHidden/>
    <w:unhideWhenUsed/>
    <w:rsid w:val="004E34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34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34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4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48B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625BB"/>
  </w:style>
  <w:style w:type="paragraph" w:styleId="Revision">
    <w:name w:val="Revision"/>
    <w:hidden/>
    <w:uiPriority w:val="99"/>
    <w:semiHidden/>
    <w:rsid w:val="002945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5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12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92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Medi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3AC94BD82BE45B456806CF6CFD977" ma:contentTypeVersion="1" ma:contentTypeDescription="Create a new document." ma:contentTypeScope="" ma:versionID="07b43e23bf551f0588b75574b98a23bc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50e74db8f90cd5af470c198b2a4b655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68F17-F6C8-4245-94AF-E6D3E08A7405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ECE264F-07A5-4328-B053-5196349FA0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B70FCD-15EC-4BC3-8BDA-D36DF3467E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3BEDC615-26DC-6B4C-A4ED-088B74445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Department of Career Education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Brown</dc:creator>
  <cp:lastModifiedBy>Rachel Kilmer</cp:lastModifiedBy>
  <cp:revision>7</cp:revision>
  <cp:lastPrinted>2022-01-18T15:06:00Z</cp:lastPrinted>
  <dcterms:created xsi:type="dcterms:W3CDTF">2022-02-25T01:05:00Z</dcterms:created>
  <dcterms:modified xsi:type="dcterms:W3CDTF">2023-03-1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Url">
    <vt:lpwstr/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ntentTypeId">
    <vt:lpwstr>0x0101000563AC94BD82BE45B456806CF6CFD977</vt:lpwstr>
  </property>
  <property fmtid="{D5CDD505-2E9C-101B-9397-08002B2CF9AE}" pid="6" name="GrammarlyDocumentId">
    <vt:lpwstr>2ea2aac7154b6a871079f25f52f47392e8d0e557c9a88bba8f18341b709e12ae</vt:lpwstr>
  </property>
</Properties>
</file>